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p>
      <w:pPr>
        <w:pStyle w:val="FirstParagraph"/>
      </w:pPr>
      <w:r>
        <w:t xml:space="preserve">[Your Full Name]</w:t>
      </w:r>
    </w:p>
    <w:p>
      <w:pPr>
        <w:pStyle w:val="BodyText"/>
      </w:pPr>
      <w:r>
        <w:t xml:space="preserve">[Your Address]</w:t>
      </w:r>
    </w:p>
    <w:p>
      <w:pPr>
        <w:pStyle w:val="BodyText"/>
      </w:pPr>
      <w:r>
        <w:t xml:space="preserve">[City, Postcode]</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London, United Kingdom</w:t>
      </w:r>
    </w:p>
    <w:bookmarkStart w:id="20" w:name="Xd0787ee7b0a8f670cf4593f9674e3483ae8818e"/>
    <w:p>
      <w:pPr>
        <w:pStyle w:val="Heading1"/>
      </w:pPr>
      <w:r>
        <w:t xml:space="preserve">Internship Application Letter for Systems Engineer Position</w:t>
      </w:r>
    </w:p>
    <w:p>
      <w:pPr>
        <w:pStyle w:val="FirstParagraph"/>
      </w:pPr>
      <w:r>
        <w:t xml:space="preserve">Dear Hiring Manager,</w:t>
      </w:r>
    </w:p>
    <w:p>
      <w:pPr>
        <w:pStyle w:val="BodyText"/>
      </w:pPr>
      <w:r>
        <w:t xml:space="preserve">I am writing this Internship Application Letter to express my profound enthusiasm for the Systems Engineer internship opportunity at [Company Name] in United Kingdom London. As a final-year Computer Science student at Imperial College London with a specialization in network infrastructure and cloud systems, I have meticulously prepared myself to contribute meaningfully to your engineering team. The prospect of developing technical expertise within one of Europe's most dynamic tech ecosystems—specifically through hands-on work in the heart of United Kingdom London—resonates deeply with my professional aspirations and academic journey.</w:t>
      </w:r>
    </w:p>
    <w:p>
      <w:pPr>
        <w:pStyle w:val="BodyText"/>
      </w:pPr>
      <w:r>
        <w:t xml:space="preserve">My fascination with systems engineering began during my undergraduate research project at the Centre for Networks and Systems Research, where I designed a scalable microservices architecture for real-time data processing using Kubernetes and Docker. This initiative required me to troubleshoot complex network latency issues across distributed environments, ultimately reducing processing time by 37% while maintaining 99.98% uptime—a metric that aligns precisely with the operational excellence your company champions. I further strengthened these capabilities through a six-month internship at TechBridge Solutions in Canary Wharf, where I assisted in migrating legacy systems to AWS cloud infrastructure, gaining practical experience with Terraform automation and CI/CD pipeline implementation that directly supports modern Systems Engineer responsibilities.</w:t>
      </w:r>
    </w:p>
    <w:p>
      <w:pPr>
        <w:pStyle w:val="BodyText"/>
      </w:pPr>
      <w:r>
        <w:t xml:space="preserve">What particularly excites me about this internship opportunity is the chance to apply my skills within United Kingdom London's unparalleled tech landscape. Having immersed myself in London's innovation ecosystem through events at TechHub and the Data Science Festival, I recognize that your company stands at the forefront of shaping digital infrastructure for Europe. The strategic location of your London office—a nexus connecting global finance, fintech, and AI sectors—provides an ideal environment to learn from industry leaders while contributing to systems that impact millions. This is not merely a position; it represents a crucial step in my development as a Systems Engineer capable of navigating the intricate challenges of cloud-native environments within one of the world's most demanding metropolitan tech markets.</w:t>
      </w:r>
    </w:p>
    <w:p>
      <w:pPr>
        <w:pStyle w:val="BodyText"/>
      </w:pPr>
      <w:r>
        <w:t xml:space="preserve">My technical proficiency spans across multiple domains critical to modern systems engineering. I possess advanced skills in Linux system administration (certified Red Hat RHCSA), network configuration using Cisco IOS, and scripting with Python for automation tasks—evidenced by my GitHub repository containing over 150+ commits for infrastructure-as-code projects. During my academic capstone project, I implemented a containerized monitoring solution using Prometheus and Grafana that reduced incident response time by 42% for a simulated e-commerce platform. Furthermore, I actively maintain certifications in AWS Cloud Practitioner and CompTIA Network+, ensuring my knowledge remains current with industry standards expected of Systems Engineers operating within United Kingdom London's competitive market.</w:t>
      </w:r>
    </w:p>
    <w:p>
      <w:pPr>
        <w:pStyle w:val="BodyText"/>
      </w:pPr>
      <w:r>
        <w:t xml:space="preserve">Beyond technical competencies, I have cultivated the soft skills essential for collaborative systems engineering. As Lead Organizer for the Imperial College Systems Engineering Society, I coordinated weekly workshops that attracted over 200 students and partnered with local tech firms like Deliveroo to provide industry insights. This role required me to translate complex technical concepts into accessible explanations—a skill vital for documentation and cross-functional team communication within your London office environment. My ability to thrive under pressure was demonstrated when I resolved a critical network outage during my TechBridge internship by leading a 12-hour triage effort that restored services ahead of the 9 AM business deadline, showcasing both technical agility and calm under pressure.</w:t>
      </w:r>
    </w:p>
    <w:p>
      <w:pPr>
        <w:pStyle w:val="BodyText"/>
      </w:pPr>
      <w:r>
        <w:t xml:space="preserve">I am particularly drawn to [Company Name]'s commitment to sustainable technology solutions through your Green Cloud Initiative, which mirrors my academic research on energy-efficient data center management. In the United Kingdom London context, where businesses face increasing regulatory demands around carbon footprint tracking, this focus represents an ideal intersection of technical challenge and societal impact. I am eager to contribute to projects like your recent AI-driven resource optimization platform while learning from engineers who navigate the unique complexities of scaling systems across global financial institutions headquartered in our city.</w:t>
      </w:r>
    </w:p>
    <w:p>
      <w:pPr>
        <w:pStyle w:val="BodyText"/>
      </w:pPr>
      <w:r>
        <w:t xml:space="preserve">The Systems Engineer internship at [Company Name] offers precisely the environment I have sought since beginning my studies: a blend of rigorous technical challenges, mentorship from industry veterans, and meaningful contribution to infrastructure that powers London's digital economy. As an international student with full work rights in the United Kingdom and immediate availability for summer 2024, I am prepared to integrate seamlessly into your team from day one. My ambition extends beyond the internship; I aim to grow into a Systems Engineer who not only maintains robust systems but actively innovates within United Kingdom London's evolving tech ecosystem.</w:t>
      </w:r>
    </w:p>
    <w:p>
      <w:pPr>
        <w:pStyle w:val="BodyText"/>
      </w:pPr>
      <w:r>
        <w:t xml:space="preserve">Thank you for considering my Internship Application Letter for this exceptional opportunity. I have attached my resume detailing further projects and certifications, and I welcome the chance to discuss how my proactive approach to systems engineering can support [Company Name]'s objectives in United Kingdom London. I am available at your earliest convenience for an interview and will follow up within two weeks.</w:t>
      </w:r>
    </w:p>
    <w:p>
      <w:pPr>
        <w:pStyle w:val="BodyText"/>
      </w:pPr>
      <w:r>
        <w:t xml:space="preserve">With sincere appreciation,</w:t>
      </w:r>
    </w:p>
    <w:p>
      <w:pPr>
        <w:pStyle w:val="BodyText"/>
      </w:pPr>
      <w:r>
        <w:t xml:space="preserve">[Your Full Name]</w:t>
      </w:r>
    </w:p>
    <w:p>
      <w:pPr>
        <w:pStyle w:val="BodyText"/>
      </w:pPr>
      <w:r>
        <w:t xml:space="preserve">Computer Science (BSc) Candidate</w:t>
      </w:r>
    </w:p>
    <w:p>
      <w:pPr>
        <w:pStyle w:val="BodyText"/>
      </w:pPr>
      <w:r>
        <w:t xml:space="preserve">Imperial College London | Graduation Date: July 2024</w:t>
      </w:r>
    </w:p>
    <w:p>
      <w:pPr>
        <w:pStyle w:val="BodyText"/>
      </w:pPr>
      <w:r>
        <w:t xml:space="preserve">Word Count: 865 | Document Type: Internship Application Letter | Target Role: Systems Engineer</w:t>
      </w:r>
    </w:p>
    <w:p>
      <w:pPr>
        <w:pStyle w:val="BodyText"/>
      </w:pPr>
      <w:r>
        <w:t xml:space="preserve">Location Focus: United Kingdom London Tech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21T12:13:48Z</dcterms:created>
  <dcterms:modified xsi:type="dcterms:W3CDTF">2026-07-21T12:13:48Z</dcterms:modified>
</cp:coreProperties>
</file>

<file path=docProps/custom.xml><?xml version="1.0" encoding="utf-8"?>
<Properties xmlns="http://schemas.openxmlformats.org/officeDocument/2006/custom-properties" xmlns:vt="http://schemas.openxmlformats.org/officeDocument/2006/docPropsVTypes"/>
</file>